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493CC2FA"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Wählen Sie die zwei passendsten Antworten aus.</w:t>
      </w:r>
      <w:r w:rsidR="003C2B8C">
        <w:rPr>
          <w:rFonts w:ascii="Roboto" w:hAnsi="Roboto"/>
          <w:i/>
          <w:szCs w:val="22"/>
        </w:rPr>
        <w:t xml:space="preserve">         </w:t>
      </w:r>
      <w:r w:rsidRPr="00515007">
        <w:rPr>
          <w:rFonts w:ascii="Roboto" w:hAnsi="Roboto"/>
          <w:i/>
          <w:szCs w:val="22"/>
        </w:rPr>
        <w:t xml:space="preserve"> </w:t>
      </w:r>
      <w:r w:rsidR="00F13C2B">
        <w:rPr>
          <w:rFonts w:ascii="Roboto" w:hAnsi="Roboto"/>
          <w:i/>
          <w:szCs w:val="22"/>
        </w:rPr>
        <w:tab/>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47CBFF8E"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 xml:space="preserve">Sie dokumentieren eine Komponente 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Ihrer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7C69B036" w:rsidR="003C2B8C" w:rsidRPr="00515007" w:rsidRDefault="003C2B8C" w:rsidP="001F2E6F">
            <w:pPr>
              <w:pStyle w:val="Choice"/>
              <w:numPr>
                <w:ilvl w:val="0"/>
                <w:numId w:val="15"/>
              </w:numPr>
              <w:spacing w:after="0" w:line="276" w:lineRule="auto"/>
              <w:ind w:left="366" w:right="-3789" w:hanging="426"/>
              <w:rPr>
                <w:rFonts w:ascii="Roboto" w:hAnsi="Roboto"/>
              </w:rPr>
            </w:pPr>
            <w:r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352EBACE"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524D818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p>
          <w:p w14:paraId="3AF76FAE" w14:textId="2E299418"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mplementierungshinweise.</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363D1E03" w:rsidR="00D61901" w:rsidRPr="00515007" w:rsidRDefault="00D61901" w:rsidP="00744F34">
            <w:pPr>
              <w:pStyle w:val="Choice"/>
              <w:spacing w:line="276" w:lineRule="auto"/>
              <w:rPr>
                <w:rFonts w:ascii="Roboto" w:hAnsi="Roboto"/>
              </w:rPr>
            </w:pPr>
            <w:r w:rsidRPr="00515007">
              <w:rPr>
                <w:rFonts w:ascii="Roboto" w:hAnsi="Roboto"/>
              </w:rPr>
              <w:t>Der Client-Code sollte einfach zu verstehen sein.</w:t>
            </w:r>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1" w:name="OLE_LINK16"/>
            <w:bookmarkStart w:id="2"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3" w:name="OLE_LINK14"/>
            <w:bookmarkStart w:id="4"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3"/>
            <w:bookmarkEnd w:id="4"/>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1"/>
      <w:bookmarkEnd w:id="2"/>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5" w:name="OLE_LINK10"/>
            <w:bookmarkStart w:id="6"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5"/>
      <w:bookmarkEnd w:id="6"/>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7" w:name="OLE_LINK8"/>
            <w:bookmarkStart w:id="8"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9" w:name="OLE_LINK12"/>
            <w:bookmarkStart w:id="10" w:name="OLE_LINK13"/>
            <w:r w:rsidRPr="00515007">
              <w:rPr>
                <w:rFonts w:ascii="Segoe UI Symbol" w:hAnsi="Segoe UI Symbol"/>
                <w:szCs w:val="22"/>
              </w:rPr>
              <w:t>☐</w:t>
            </w:r>
            <w:bookmarkEnd w:id="9"/>
            <w:bookmarkEnd w:id="10"/>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7"/>
      <w:bookmarkEnd w:id="8"/>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1" w:name="OLE_LINK6"/>
            <w:bookmarkStart w:id="12"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1"/>
      <w:bookmarkEnd w:id="12"/>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3" w:name="OLE_LINK4"/>
            <w:bookmarkStart w:id="14" w:name="OLE_LINK5"/>
            <w:r w:rsidRPr="00515007">
              <w:rPr>
                <w:rFonts w:ascii="Segoe UI Symbol" w:hAnsi="Segoe UI Symbol"/>
                <w:szCs w:val="22"/>
              </w:rPr>
              <w:t>☐</w:t>
            </w:r>
          </w:p>
          <w:bookmarkEnd w:id="13"/>
          <w:bookmarkEnd w:id="14"/>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5" w:name="OLE_LINK2"/>
                  <w:bookmarkStart w:id="16"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5"/>
                  <w:bookmarkEnd w:id="16"/>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6D43FE" w14:textId="77777777" w:rsidR="009375F2" w:rsidRDefault="009375F2">
      <w:r>
        <w:separator/>
      </w:r>
    </w:p>
  </w:endnote>
  <w:endnote w:type="continuationSeparator" w:id="0">
    <w:p w14:paraId="5AF77971" w14:textId="77777777" w:rsidR="009375F2" w:rsidRDefault="009375F2">
      <w:r>
        <w:continuationSeparator/>
      </w:r>
    </w:p>
  </w:endnote>
  <w:endnote w:type="continuationNotice" w:id="1">
    <w:p w14:paraId="4919FC94" w14:textId="77777777" w:rsidR="009375F2" w:rsidRDefault="009375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3258C" w14:textId="77777777" w:rsidR="009375F2" w:rsidRDefault="009375F2">
      <w:r>
        <w:separator/>
      </w:r>
    </w:p>
  </w:footnote>
  <w:footnote w:type="continuationSeparator" w:id="0">
    <w:p w14:paraId="6C310665" w14:textId="77777777" w:rsidR="009375F2" w:rsidRDefault="009375F2">
      <w:r>
        <w:continuationSeparator/>
      </w:r>
    </w:p>
  </w:footnote>
  <w:footnote w:type="continuationNotice" w:id="1">
    <w:p w14:paraId="3F7BF1A5" w14:textId="77777777" w:rsidR="009375F2" w:rsidRDefault="009375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7191D"/>
    <w:rsid w:val="00871AE8"/>
    <w:rsid w:val="0087240B"/>
    <w:rsid w:val="00872BF5"/>
    <w:rsid w:val="008733DA"/>
    <w:rsid w:val="008753FF"/>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5F2"/>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1</Pages>
  <Words>3483</Words>
  <Characters>21946</Characters>
  <Application>Microsoft Office Word</Application>
  <DocSecurity>0</DocSecurity>
  <Lines>182</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34</cp:revision>
  <cp:lastPrinted>2019-09-13T06:17:00Z</cp:lastPrinted>
  <dcterms:created xsi:type="dcterms:W3CDTF">2021-01-26T14:06:00Z</dcterms:created>
  <dcterms:modified xsi:type="dcterms:W3CDTF">2021-03-08T1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